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29CE1" w14:textId="1DFD6D33" w:rsidR="00120A35" w:rsidRDefault="00ED1ABA">
      <w:pPr>
        <w:pStyle w:val="Heading2"/>
      </w:pPr>
      <w:r>
        <w:rPr>
          <w:i/>
        </w:rPr>
        <w:t>Development of</w:t>
      </w:r>
      <w:r w:rsidR="0050671B">
        <w:rPr>
          <w:i/>
        </w:rPr>
        <w:t xml:space="preserve"> machine learning models to process Electronic Health Records- Explainable Models</w:t>
      </w:r>
    </w:p>
    <w:p w14:paraId="35B29CE2" w14:textId="70764621" w:rsidR="00120A35" w:rsidRDefault="0050671B">
      <w:pPr>
        <w:pStyle w:val="Heading4"/>
      </w:pPr>
      <w:r>
        <w:rPr>
          <w:i/>
        </w:rPr>
        <w:t>Lee Lok Hang Toby</w:t>
      </w:r>
    </w:p>
    <w:p w14:paraId="35B29CE3" w14:textId="1CBD3576" w:rsidR="00120A35" w:rsidRDefault="0050671B">
      <w:pPr>
        <w:pStyle w:val="Heading4"/>
      </w:pPr>
      <w:bookmarkStart w:id="0" w:name="student-id"/>
      <w:bookmarkEnd w:id="0"/>
      <w:r>
        <w:rPr>
          <w:i/>
        </w:rPr>
        <w:t>2431180L</w:t>
      </w:r>
    </w:p>
    <w:p w14:paraId="35B29CE4" w14:textId="77777777" w:rsidR="00120A35" w:rsidRDefault="001354E8">
      <w:pPr>
        <w:pStyle w:val="Heading2"/>
      </w:pPr>
      <w:bookmarkStart w:id="1" w:name="proposal"/>
      <w:bookmarkEnd w:id="1"/>
      <w:r>
        <w:t>Proposal</w:t>
      </w:r>
    </w:p>
    <w:p w14:paraId="35B29CE5" w14:textId="77777777" w:rsidR="00120A35" w:rsidRDefault="001354E8">
      <w:pPr>
        <w:pStyle w:val="Heading3"/>
      </w:pPr>
      <w:bookmarkStart w:id="2" w:name="motivation"/>
      <w:bookmarkEnd w:id="2"/>
      <w:r>
        <w:t>Motivation</w:t>
      </w:r>
    </w:p>
    <w:p w14:paraId="35B29CE6" w14:textId="1085AB3D" w:rsidR="00120A35" w:rsidRDefault="009C0F1F">
      <w:pPr>
        <w:pStyle w:val="FirstParagraph"/>
      </w:pPr>
      <w:r>
        <w:rPr>
          <w:i/>
        </w:rPr>
        <w:t xml:space="preserve">Publicly available </w:t>
      </w:r>
      <w:r w:rsidR="00AC0D23">
        <w:rPr>
          <w:i/>
        </w:rPr>
        <w:t>large scale Electronic Health records</w:t>
      </w:r>
      <w:r w:rsidR="00B730EB">
        <w:rPr>
          <w:i/>
        </w:rPr>
        <w:t xml:space="preserve"> (EHR) is an important </w:t>
      </w:r>
      <w:r w:rsidR="002B7543">
        <w:rPr>
          <w:i/>
        </w:rPr>
        <w:t xml:space="preserve">resource to developing a robust clinical decision system. However, </w:t>
      </w:r>
      <w:r w:rsidR="004E4BAC">
        <w:rPr>
          <w:i/>
        </w:rPr>
        <w:t xml:space="preserve">these data are </w:t>
      </w:r>
      <w:r w:rsidR="0064787F">
        <w:rPr>
          <w:i/>
        </w:rPr>
        <w:t>often complex and irregularly sample, making the use o</w:t>
      </w:r>
      <w:r w:rsidR="00F363E2">
        <w:rPr>
          <w:i/>
        </w:rPr>
        <w:t xml:space="preserve">f this data </w:t>
      </w:r>
      <w:r w:rsidR="00EC5626">
        <w:rPr>
          <w:i/>
        </w:rPr>
        <w:t xml:space="preserve">a </w:t>
      </w:r>
      <w:r w:rsidR="00F363E2">
        <w:rPr>
          <w:i/>
        </w:rPr>
        <w:t>challenging</w:t>
      </w:r>
      <w:r w:rsidR="00EC5626">
        <w:rPr>
          <w:i/>
        </w:rPr>
        <w:t xml:space="preserve"> task</w:t>
      </w:r>
      <w:r w:rsidR="00F363E2">
        <w:rPr>
          <w:i/>
        </w:rPr>
        <w:t xml:space="preserve">. </w:t>
      </w:r>
    </w:p>
    <w:p w14:paraId="35B29CE7" w14:textId="77777777" w:rsidR="00120A35" w:rsidRDefault="001354E8">
      <w:pPr>
        <w:pStyle w:val="Heading3"/>
      </w:pPr>
      <w:bookmarkStart w:id="3" w:name="aims"/>
      <w:bookmarkEnd w:id="3"/>
      <w:r>
        <w:t>Aims</w:t>
      </w:r>
    </w:p>
    <w:p w14:paraId="1B383194" w14:textId="14556FE6" w:rsidR="00F363E2" w:rsidRPr="00F363E2" w:rsidRDefault="00F363E2" w:rsidP="00F363E2">
      <w:pPr>
        <w:pStyle w:val="BodyText"/>
      </w:pPr>
      <w:r>
        <w:t>In this project,</w:t>
      </w:r>
      <w:r w:rsidR="009759D8">
        <w:t xml:space="preserve"> we aim to,</w:t>
      </w:r>
    </w:p>
    <w:p w14:paraId="1006BE48" w14:textId="3EAEAAD0" w:rsidR="009759D8" w:rsidRDefault="009759D8" w:rsidP="009759D8">
      <w:pPr>
        <w:pStyle w:val="ListParagraph"/>
        <w:numPr>
          <w:ilvl w:val="0"/>
          <w:numId w:val="5"/>
        </w:numPr>
      </w:pPr>
      <w:bookmarkStart w:id="4" w:name="progress"/>
      <w:bookmarkEnd w:id="4"/>
      <w:r>
        <w:t>Preprocess</w:t>
      </w:r>
      <w:r>
        <w:t xml:space="preserve"> and reorganize data</w:t>
      </w:r>
      <w:r w:rsidR="00D542F6">
        <w:t xml:space="preserve"> for machine learning</w:t>
      </w:r>
    </w:p>
    <w:p w14:paraId="02313486" w14:textId="0684A699" w:rsidR="00C81F4A" w:rsidRDefault="009759D8" w:rsidP="00D542F6">
      <w:pPr>
        <w:pStyle w:val="ListParagraph"/>
        <w:numPr>
          <w:ilvl w:val="0"/>
          <w:numId w:val="5"/>
        </w:numPr>
      </w:pPr>
      <w:r>
        <w:t>Discover different imputation methods to solve missing values</w:t>
      </w:r>
    </w:p>
    <w:p w14:paraId="55729641" w14:textId="1F787CC4" w:rsidR="00D542F6" w:rsidRDefault="00D542F6" w:rsidP="00D542F6">
      <w:pPr>
        <w:pStyle w:val="ListParagraph"/>
        <w:numPr>
          <w:ilvl w:val="0"/>
          <w:numId w:val="5"/>
        </w:numPr>
      </w:pPr>
      <w:r>
        <w:t>Develop</w:t>
      </w:r>
      <w:r w:rsidR="00BA675D">
        <w:t xml:space="preserve"> an efficient machine learning model to predict in-hospital mortality rate</w:t>
      </w:r>
    </w:p>
    <w:p w14:paraId="63AD345A" w14:textId="67916F71" w:rsidR="000764C9" w:rsidRDefault="000764C9" w:rsidP="00D542F6">
      <w:pPr>
        <w:pStyle w:val="ListParagraph"/>
        <w:numPr>
          <w:ilvl w:val="0"/>
          <w:numId w:val="5"/>
        </w:numPr>
      </w:pPr>
      <w:r>
        <w:t xml:space="preserve">Export the machine learning model </w:t>
      </w:r>
      <w:r w:rsidR="00F515D7">
        <w:t xml:space="preserve">into an application where users can </w:t>
      </w:r>
      <w:r w:rsidR="002F2817">
        <w:t>insert their recordings to predict possible risks.</w:t>
      </w:r>
    </w:p>
    <w:p w14:paraId="34B897C7" w14:textId="4DDBB2DF" w:rsidR="00C81F4A" w:rsidRDefault="00C81F4A" w:rsidP="009759D8">
      <w:pPr>
        <w:pStyle w:val="ListParagraph"/>
        <w:numPr>
          <w:ilvl w:val="0"/>
          <w:numId w:val="5"/>
        </w:numPr>
      </w:pPr>
      <w:r>
        <w:t>Develop mechanisms based on global and local interpretability to explain the outcome of the models and identify risk factors</w:t>
      </w:r>
    </w:p>
    <w:p w14:paraId="35B29CE9" w14:textId="77777777" w:rsidR="00120A35" w:rsidRDefault="001354E8">
      <w:pPr>
        <w:pStyle w:val="Heading2"/>
      </w:pPr>
      <w:r>
        <w:t>P</w:t>
      </w:r>
      <w:r>
        <w:t>rogress</w:t>
      </w:r>
    </w:p>
    <w:p w14:paraId="1906AD2E" w14:textId="643AD8CF" w:rsidR="00C31FCD" w:rsidRDefault="00EC5626" w:rsidP="00C31FCD">
      <w:pPr>
        <w:pStyle w:val="FirstParagraph"/>
        <w:numPr>
          <w:ilvl w:val="0"/>
          <w:numId w:val="6"/>
        </w:numPr>
        <w:rPr>
          <w:i/>
        </w:rPr>
      </w:pPr>
      <w:r>
        <w:rPr>
          <w:i/>
        </w:rPr>
        <w:t xml:space="preserve">Created a local </w:t>
      </w:r>
      <w:r w:rsidR="00C31FCD">
        <w:rPr>
          <w:i/>
        </w:rPr>
        <w:t>version on the MIMIC-III database</w:t>
      </w:r>
    </w:p>
    <w:p w14:paraId="101B527F" w14:textId="77777777" w:rsidR="00E8223A" w:rsidRDefault="00C31FCD" w:rsidP="00C31FCD">
      <w:pPr>
        <w:pStyle w:val="BodyText"/>
        <w:numPr>
          <w:ilvl w:val="0"/>
          <w:numId w:val="6"/>
        </w:numPr>
      </w:pPr>
      <w:r>
        <w:t xml:space="preserve">Extracted useful information from the database </w:t>
      </w:r>
    </w:p>
    <w:p w14:paraId="4D24F9DE" w14:textId="313E6F9E" w:rsidR="00C31FCD" w:rsidRDefault="00E8223A" w:rsidP="00C31FCD">
      <w:pPr>
        <w:pStyle w:val="BodyText"/>
        <w:numPr>
          <w:ilvl w:val="0"/>
          <w:numId w:val="6"/>
        </w:numPr>
      </w:pPr>
      <w:r>
        <w:t>Preprocessed and reshaped the data</w:t>
      </w:r>
    </w:p>
    <w:p w14:paraId="6DE6CD48" w14:textId="4A2369CD" w:rsidR="00C31FCD" w:rsidRDefault="00C31FCD" w:rsidP="00C31FCD">
      <w:pPr>
        <w:pStyle w:val="BodyText"/>
        <w:numPr>
          <w:ilvl w:val="0"/>
          <w:numId w:val="6"/>
        </w:numPr>
      </w:pPr>
      <w:r>
        <w:t xml:space="preserve">Applied </w:t>
      </w:r>
      <w:r w:rsidR="00571162">
        <w:t xml:space="preserve">different </w:t>
      </w:r>
      <w:r>
        <w:t>imputation methods</w:t>
      </w:r>
      <w:r w:rsidR="00E8223A">
        <w:t xml:space="preserve"> t</w:t>
      </w:r>
      <w:r w:rsidR="00571162">
        <w:t>o fill in missing values</w:t>
      </w:r>
    </w:p>
    <w:p w14:paraId="24B180C4" w14:textId="2023D51E" w:rsidR="00571162" w:rsidRDefault="00571162" w:rsidP="00C31FCD">
      <w:pPr>
        <w:pStyle w:val="BodyText"/>
        <w:numPr>
          <w:ilvl w:val="0"/>
          <w:numId w:val="6"/>
        </w:numPr>
      </w:pPr>
      <w:r>
        <w:t>Trained machine learning models to predict in-hospital mortality</w:t>
      </w:r>
    </w:p>
    <w:p w14:paraId="4A742648" w14:textId="13F5079A" w:rsidR="00571162" w:rsidRPr="00C31FCD" w:rsidRDefault="00571162" w:rsidP="00571162">
      <w:pPr>
        <w:pStyle w:val="BodyText"/>
        <w:numPr>
          <w:ilvl w:val="0"/>
          <w:numId w:val="6"/>
        </w:numPr>
      </w:pPr>
      <w:r>
        <w:t xml:space="preserve">Trained </w:t>
      </w:r>
      <w:r>
        <w:t>deep</w:t>
      </w:r>
      <w:r>
        <w:t xml:space="preserve"> learning models to predict in-hospital mortality</w:t>
      </w:r>
    </w:p>
    <w:p w14:paraId="385FB373" w14:textId="03B1D9B2" w:rsidR="00571162" w:rsidRDefault="00571162" w:rsidP="00C31FCD">
      <w:pPr>
        <w:pStyle w:val="BodyText"/>
        <w:numPr>
          <w:ilvl w:val="0"/>
          <w:numId w:val="6"/>
        </w:numPr>
      </w:pPr>
      <w:r>
        <w:t>Compared the performance of using different models</w:t>
      </w:r>
    </w:p>
    <w:p w14:paraId="39758F66" w14:textId="77777777" w:rsidR="00E90FD0" w:rsidRPr="00C31FCD" w:rsidRDefault="00E90FD0" w:rsidP="00E90FD0">
      <w:pPr>
        <w:pStyle w:val="BodyText"/>
        <w:ind w:left="720"/>
      </w:pPr>
    </w:p>
    <w:p w14:paraId="35B29CEB" w14:textId="77777777" w:rsidR="00120A35" w:rsidRDefault="001354E8">
      <w:pPr>
        <w:pStyle w:val="Heading2"/>
      </w:pPr>
      <w:bookmarkStart w:id="5" w:name="problems-and-risks"/>
      <w:bookmarkEnd w:id="5"/>
      <w:r>
        <w:lastRenderedPageBreak/>
        <w:t>P</w:t>
      </w:r>
      <w:r>
        <w:t>roblems and risks</w:t>
      </w:r>
    </w:p>
    <w:p w14:paraId="35B29CEC" w14:textId="77777777" w:rsidR="00120A35" w:rsidRDefault="001354E8">
      <w:pPr>
        <w:pStyle w:val="Heading3"/>
      </w:pPr>
      <w:bookmarkStart w:id="6" w:name="problems"/>
      <w:bookmarkEnd w:id="6"/>
      <w:r>
        <w:t>Problems</w:t>
      </w:r>
    </w:p>
    <w:p w14:paraId="35B29CED" w14:textId="77777777" w:rsidR="00120A35" w:rsidRDefault="001354E8">
      <w:pPr>
        <w:pStyle w:val="FirstParagraph"/>
      </w:pPr>
      <w:r>
        <w:rPr>
          <w:i/>
        </w:rPr>
        <w:t>[What problems ha</w:t>
      </w:r>
      <w:r>
        <w:rPr>
          <w:i/>
        </w:rPr>
        <w:t>ve you had so far, that have held up the project?]</w:t>
      </w:r>
    </w:p>
    <w:p w14:paraId="35B29CEE" w14:textId="77777777" w:rsidR="00120A35" w:rsidRDefault="001354E8">
      <w:pPr>
        <w:pStyle w:val="Heading3"/>
      </w:pPr>
      <w:bookmarkStart w:id="7" w:name="risks"/>
      <w:bookmarkEnd w:id="7"/>
      <w:r>
        <w:t>Risks</w:t>
      </w:r>
    </w:p>
    <w:p w14:paraId="35B29CEF" w14:textId="77777777" w:rsidR="00120A35" w:rsidRDefault="001354E8">
      <w:pPr>
        <w:pStyle w:val="FirstParagraph"/>
      </w:pPr>
      <w:r>
        <w:rPr>
          <w:i/>
        </w:rPr>
        <w:t>[What problems do you foresee in the future and how will you mitigate them?]</w:t>
      </w:r>
    </w:p>
    <w:p w14:paraId="35B29CF0" w14:textId="77777777" w:rsidR="00120A35" w:rsidRDefault="001354E8">
      <w:pPr>
        <w:pStyle w:val="Heading2"/>
      </w:pPr>
      <w:bookmarkStart w:id="8" w:name="plan"/>
      <w:bookmarkEnd w:id="8"/>
      <w:r>
        <w:t>Plan</w:t>
      </w:r>
    </w:p>
    <w:p w14:paraId="35B29CF1" w14:textId="77777777" w:rsidR="00120A35" w:rsidRDefault="001354E8">
      <w:pPr>
        <w:pStyle w:val="FirstParagraph"/>
      </w:pPr>
      <w:r>
        <w:rPr>
          <w:i/>
        </w:rPr>
        <w:t>[Time plan, in roughly weekly to monthly blocks, up until submission week]</w:t>
      </w:r>
    </w:p>
    <w:sectPr w:rsidR="00120A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BF71E" w14:textId="77777777" w:rsidR="001354E8" w:rsidRDefault="001354E8">
      <w:pPr>
        <w:spacing w:after="0"/>
      </w:pPr>
      <w:r>
        <w:separator/>
      </w:r>
    </w:p>
  </w:endnote>
  <w:endnote w:type="continuationSeparator" w:id="0">
    <w:p w14:paraId="324E2E91" w14:textId="77777777" w:rsidR="001354E8" w:rsidRDefault="001354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320DB" w14:textId="77777777" w:rsidR="001354E8" w:rsidRDefault="001354E8">
      <w:r>
        <w:separator/>
      </w:r>
    </w:p>
  </w:footnote>
  <w:footnote w:type="continuationSeparator" w:id="0">
    <w:p w14:paraId="1F4C3559" w14:textId="77777777" w:rsidR="001354E8" w:rsidRDefault="00135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CD3B9AC"/>
    <w:multiLevelType w:val="multilevel"/>
    <w:tmpl w:val="894CB1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0709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B5A042D"/>
    <w:multiLevelType w:val="hybridMultilevel"/>
    <w:tmpl w:val="D90E6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044AB"/>
    <w:multiLevelType w:val="hybridMultilevel"/>
    <w:tmpl w:val="1A44246C"/>
    <w:lvl w:ilvl="0" w:tplc="B268F784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865D7"/>
    <w:multiLevelType w:val="hybridMultilevel"/>
    <w:tmpl w:val="67DE32FE"/>
    <w:lvl w:ilvl="0" w:tplc="B268F784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066E38"/>
    <w:multiLevelType w:val="hybridMultilevel"/>
    <w:tmpl w:val="3D24F172"/>
    <w:lvl w:ilvl="0" w:tplc="B268F784">
      <w:numFmt w:val="bullet"/>
      <w:lvlText w:val="•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HEoYGhpaGhqYmRko6SsGpxcWZ+XkgBYa1APMFZAssAAAA"/>
  </w:docVars>
  <w:rsids>
    <w:rsidRoot w:val="00590D07"/>
    <w:rsid w:val="00011C8B"/>
    <w:rsid w:val="000764C9"/>
    <w:rsid w:val="00120A35"/>
    <w:rsid w:val="001354E8"/>
    <w:rsid w:val="002A2336"/>
    <w:rsid w:val="002B7543"/>
    <w:rsid w:val="002F2817"/>
    <w:rsid w:val="004E29B3"/>
    <w:rsid w:val="004E4BAC"/>
    <w:rsid w:val="0050671B"/>
    <w:rsid w:val="00571162"/>
    <w:rsid w:val="00590D07"/>
    <w:rsid w:val="0064787F"/>
    <w:rsid w:val="00776188"/>
    <w:rsid w:val="00784D58"/>
    <w:rsid w:val="008D6863"/>
    <w:rsid w:val="009759D8"/>
    <w:rsid w:val="009C0F1F"/>
    <w:rsid w:val="00AC0D23"/>
    <w:rsid w:val="00B730EB"/>
    <w:rsid w:val="00B86B75"/>
    <w:rsid w:val="00BA675D"/>
    <w:rsid w:val="00BC48D5"/>
    <w:rsid w:val="00C31FCD"/>
    <w:rsid w:val="00C36279"/>
    <w:rsid w:val="00C81F4A"/>
    <w:rsid w:val="00CB376C"/>
    <w:rsid w:val="00D542F6"/>
    <w:rsid w:val="00E315A3"/>
    <w:rsid w:val="00E8223A"/>
    <w:rsid w:val="00E90FD0"/>
    <w:rsid w:val="00EC5626"/>
    <w:rsid w:val="00ED1ABA"/>
    <w:rsid w:val="00F363E2"/>
    <w:rsid w:val="00F515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29CE1"/>
  <w15:docId w15:val="{B090D61F-0A81-4D32-9440-DD69FBDD3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759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8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1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4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3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0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58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86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oby lee</cp:lastModifiedBy>
  <cp:revision>25</cp:revision>
  <dcterms:created xsi:type="dcterms:W3CDTF">2017-11-10T16:45:00Z</dcterms:created>
  <dcterms:modified xsi:type="dcterms:W3CDTF">2021-12-11T22:05:00Z</dcterms:modified>
</cp:coreProperties>
</file>